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BA2" w:rsidRPr="00FC1E8F" w:rsidRDefault="00C71BA2" w:rsidP="00C71BA2">
      <w:pPr>
        <w:tabs>
          <w:tab w:val="left" w:pos="5434"/>
        </w:tabs>
        <w:spacing w:line="320" w:lineRule="exact"/>
        <w:rPr>
          <w:rFonts w:ascii="Arial" w:hAnsi="Arial" w:cs="Arial"/>
          <w:sz w:val="22"/>
          <w:szCs w:val="22"/>
        </w:rPr>
      </w:pPr>
      <w:r w:rsidRPr="00FC1E8F">
        <w:rPr>
          <w:rFonts w:ascii="Arial" w:hAnsi="Arial" w:cs="Arial"/>
          <w:noProof/>
          <w:sz w:val="22"/>
          <w:szCs w:val="22"/>
          <w:lang w:val="en-ZA" w:eastAsia="en-ZA"/>
        </w:rPr>
        <w:drawing>
          <wp:anchor distT="0" distB="0" distL="114300" distR="114300" simplePos="0" relativeHeight="251660288" behindDoc="0" locked="0" layoutInCell="1" allowOverlap="1" wp14:anchorId="39F14ECD" wp14:editId="7968CEFC">
            <wp:simplePos x="0" y="0"/>
            <wp:positionH relativeFrom="page">
              <wp:posOffset>739114</wp:posOffset>
            </wp:positionH>
            <wp:positionV relativeFrom="page">
              <wp:posOffset>416941</wp:posOffset>
            </wp:positionV>
            <wp:extent cx="2534285" cy="724535"/>
            <wp:effectExtent l="0" t="0" r="0" b="0"/>
            <wp:wrapNone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28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1E8F">
        <w:rPr>
          <w:rFonts w:ascii="Arial" w:hAnsi="Arial" w:cs="Arial"/>
          <w:noProof/>
          <w:sz w:val="22"/>
          <w:szCs w:val="22"/>
          <w:lang w:val="en-ZA" w:eastAsia="en-ZA"/>
        </w:rPr>
        <w:drawing>
          <wp:anchor distT="0" distB="0" distL="114300" distR="114300" simplePos="0" relativeHeight="251659264" behindDoc="0" locked="0" layoutInCell="1" allowOverlap="1" wp14:anchorId="349E29DE" wp14:editId="32B90C1B">
            <wp:simplePos x="0" y="0"/>
            <wp:positionH relativeFrom="column">
              <wp:posOffset>3428365</wp:posOffset>
            </wp:positionH>
            <wp:positionV relativeFrom="paragraph">
              <wp:posOffset>-653415</wp:posOffset>
            </wp:positionV>
            <wp:extent cx="2351405" cy="876300"/>
            <wp:effectExtent l="0" t="0" r="0" b="0"/>
            <wp:wrapNone/>
            <wp:docPr id="4" name="Picture 4" descr="Letterhead_committe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etterhead_committe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1BA2" w:rsidRPr="00FC1E8F" w:rsidRDefault="00C71BA2" w:rsidP="00C71BA2">
      <w:pPr>
        <w:tabs>
          <w:tab w:val="left" w:pos="5434"/>
        </w:tabs>
        <w:spacing w:line="320" w:lineRule="exact"/>
        <w:rPr>
          <w:rFonts w:ascii="Arial" w:hAnsi="Arial" w:cs="Arial"/>
          <w:sz w:val="22"/>
          <w:szCs w:val="22"/>
        </w:rPr>
      </w:pPr>
    </w:p>
    <w:p w:rsidR="00C71BA2" w:rsidRPr="00FC1E8F" w:rsidRDefault="003545BE" w:rsidP="00C71BA2">
      <w:pPr>
        <w:tabs>
          <w:tab w:val="left" w:pos="5434"/>
        </w:tabs>
        <w:spacing w:line="360" w:lineRule="auto"/>
        <w:rPr>
          <w:rFonts w:ascii="Arial" w:hAnsi="Arial" w:cs="Arial"/>
          <w:noProof/>
          <w:sz w:val="22"/>
          <w:szCs w:val="22"/>
          <w:lang w:val="en-ZA" w:eastAsia="en-ZA"/>
        </w:rPr>
      </w:pPr>
      <w:r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F368DA"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Pr="00FC1E8F">
        <w:rPr>
          <w:rFonts w:ascii="Arial" w:hAnsi="Arial" w:cs="Arial"/>
          <w:noProof/>
          <w:sz w:val="22"/>
          <w:szCs w:val="22"/>
          <w:lang w:val="en-ZA" w:eastAsia="en-ZA"/>
        </w:rPr>
        <w:tab/>
      </w:r>
      <w:r w:rsidR="007F0856">
        <w:rPr>
          <w:rFonts w:ascii="Arial" w:hAnsi="Arial" w:cs="Arial"/>
          <w:noProof/>
          <w:sz w:val="22"/>
          <w:szCs w:val="22"/>
          <w:lang w:val="en-ZA" w:eastAsia="en-ZA"/>
        </w:rPr>
        <w:t>15</w:t>
      </w:r>
      <w:r w:rsidR="00A0196A" w:rsidRPr="00FC1E8F">
        <w:rPr>
          <w:rFonts w:ascii="Arial" w:hAnsi="Arial" w:cs="Arial"/>
          <w:noProof/>
          <w:sz w:val="22"/>
          <w:szCs w:val="22"/>
          <w:lang w:val="en-ZA" w:eastAsia="en-ZA"/>
        </w:rPr>
        <w:t xml:space="preserve"> </w:t>
      </w:r>
      <w:r w:rsidR="001A45B6" w:rsidRPr="00FC1E8F">
        <w:rPr>
          <w:rFonts w:ascii="Arial" w:hAnsi="Arial" w:cs="Arial"/>
          <w:noProof/>
          <w:sz w:val="22"/>
          <w:szCs w:val="22"/>
          <w:lang w:val="en-ZA" w:eastAsia="en-ZA"/>
        </w:rPr>
        <w:t>February 2022</w:t>
      </w:r>
    </w:p>
    <w:p w:rsidR="001A45B6" w:rsidRPr="00FC1E8F" w:rsidRDefault="00E12999" w:rsidP="006E649F">
      <w:pPr>
        <w:tabs>
          <w:tab w:val="left" w:pos="5434"/>
        </w:tabs>
        <w:spacing w:line="360" w:lineRule="auto"/>
        <w:jc w:val="center"/>
        <w:rPr>
          <w:rFonts w:ascii="Arial" w:hAnsi="Arial" w:cs="Arial"/>
          <w:b/>
          <w:noProof/>
          <w:sz w:val="22"/>
          <w:szCs w:val="22"/>
          <w:lang w:val="en-ZA" w:eastAsia="en-ZA"/>
        </w:rPr>
      </w:pPr>
      <w:r w:rsidRPr="00FC1E8F">
        <w:rPr>
          <w:rFonts w:ascii="Arial" w:hAnsi="Arial" w:cs="Arial"/>
          <w:b/>
          <w:noProof/>
          <w:sz w:val="22"/>
          <w:szCs w:val="22"/>
          <w:lang w:val="en-ZA" w:eastAsia="en-ZA"/>
        </w:rPr>
        <w:t xml:space="preserve">Revised </w:t>
      </w:r>
      <w:r w:rsidR="006E649F" w:rsidRPr="00FC1E8F">
        <w:rPr>
          <w:rFonts w:ascii="Arial" w:hAnsi="Arial" w:cs="Arial"/>
          <w:b/>
          <w:noProof/>
          <w:sz w:val="22"/>
          <w:szCs w:val="22"/>
          <w:lang w:val="en-ZA" w:eastAsia="en-ZA"/>
        </w:rPr>
        <w:t>Draft Programme for Provincial Public hearings on the Electoral Amendment Bill [B 1 – 2022]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650"/>
        <w:gridCol w:w="2567"/>
        <w:gridCol w:w="2111"/>
        <w:gridCol w:w="2152"/>
        <w:gridCol w:w="2548"/>
      </w:tblGrid>
      <w:tr w:rsidR="001A45B6" w:rsidRPr="00FC1E8F" w:rsidTr="00D02984">
        <w:tc>
          <w:tcPr>
            <w:tcW w:w="5650" w:type="dxa"/>
            <w:shd w:val="clear" w:color="auto" w:fill="70AD47" w:themeFill="accent6"/>
          </w:tcPr>
          <w:p w:rsidR="001A45B6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Groups</w:t>
            </w:r>
          </w:p>
        </w:tc>
        <w:tc>
          <w:tcPr>
            <w:tcW w:w="4678" w:type="dxa"/>
            <w:gridSpan w:val="2"/>
            <w:shd w:val="clear" w:color="auto" w:fill="70AD47" w:themeFill="accent6"/>
          </w:tcPr>
          <w:p w:rsidR="001A45B6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Group A (In-Land Provinces</w:t>
            </w:r>
          </w:p>
        </w:tc>
        <w:tc>
          <w:tcPr>
            <w:tcW w:w="4700" w:type="dxa"/>
            <w:gridSpan w:val="2"/>
            <w:shd w:val="clear" w:color="auto" w:fill="70AD47" w:themeFill="accent6"/>
          </w:tcPr>
          <w:p w:rsidR="001A45B6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Group B (Coastal Provinces)</w:t>
            </w:r>
          </w:p>
        </w:tc>
      </w:tr>
      <w:tr w:rsidR="00A0196A" w:rsidRPr="00FC1E8F" w:rsidTr="00D02984">
        <w:tc>
          <w:tcPr>
            <w:tcW w:w="5650" w:type="dxa"/>
          </w:tcPr>
          <w:p w:rsidR="00A0196A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Delegation</w:t>
            </w:r>
          </w:p>
        </w:tc>
        <w:tc>
          <w:tcPr>
            <w:tcW w:w="4678" w:type="dxa"/>
            <w:gridSpan w:val="2"/>
          </w:tcPr>
          <w:p w:rsidR="0060232C" w:rsidRDefault="0060232C" w:rsidP="000943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 MS Chabane</w:t>
            </w:r>
          </w:p>
          <w:p w:rsidR="00A0196A" w:rsidRDefault="007F0856" w:rsidP="000943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 AC Roos</w:t>
            </w:r>
          </w:p>
          <w:p w:rsidR="0060232C" w:rsidRDefault="0060232C" w:rsidP="000943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. BT Bongo</w:t>
            </w:r>
          </w:p>
          <w:p w:rsidR="0060232C" w:rsidRDefault="0060232C" w:rsidP="000943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s MA Molekwa</w:t>
            </w:r>
          </w:p>
          <w:p w:rsidR="0060232C" w:rsidRPr="00FC1E8F" w:rsidRDefault="0060232C" w:rsidP="000943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 M Lekota</w:t>
            </w:r>
          </w:p>
          <w:p w:rsidR="00D36B16" w:rsidRPr="00FC1E8F" w:rsidRDefault="00D36B16" w:rsidP="0009430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00" w:type="dxa"/>
            <w:gridSpan w:val="2"/>
          </w:tcPr>
          <w:p w:rsidR="0060232C" w:rsidRDefault="0060232C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s M Modise – Leade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  <w:lang w:val="en-US"/>
              </w:rPr>
              <w:t>r of the delegation</w:t>
            </w:r>
          </w:p>
          <w:p w:rsidR="00D36B16" w:rsidRDefault="007F0856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s TA Khanyile</w:t>
            </w:r>
          </w:p>
          <w:p w:rsidR="0060232C" w:rsidRDefault="0060232C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s TI Legwase</w:t>
            </w:r>
          </w:p>
          <w:p w:rsidR="0060232C" w:rsidRPr="00FC1E8F" w:rsidRDefault="0060232C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r KB Pillay</w:t>
            </w:r>
          </w:p>
          <w:p w:rsidR="00D36B16" w:rsidRDefault="0060232C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s LF Tito</w:t>
            </w:r>
          </w:p>
          <w:p w:rsidR="0060232C" w:rsidRPr="00FC1E8F" w:rsidRDefault="0060232C" w:rsidP="00AF358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s LL Van der Merwe</w:t>
            </w:r>
          </w:p>
        </w:tc>
      </w:tr>
      <w:tr w:rsidR="00A0196A" w:rsidRPr="00FC1E8F" w:rsidTr="00D02984">
        <w:tc>
          <w:tcPr>
            <w:tcW w:w="5650" w:type="dxa"/>
          </w:tcPr>
          <w:p w:rsidR="00A0196A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Staff</w:t>
            </w:r>
          </w:p>
        </w:tc>
        <w:tc>
          <w:tcPr>
            <w:tcW w:w="4678" w:type="dxa"/>
            <w:gridSpan w:val="2"/>
          </w:tcPr>
          <w:p w:rsidR="00A0196A" w:rsidRPr="00FC1E8F" w:rsidRDefault="00A0196A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P Hlungwani</w:t>
            </w:r>
            <w:r w:rsidR="00B64EA4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- Researcher</w:t>
            </w:r>
          </w:p>
          <w:p w:rsidR="000E4549" w:rsidRPr="00FC1E8F" w:rsidRDefault="000E454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E Mathonsi</w:t>
            </w:r>
            <w:r w:rsidR="00B64EA4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Committee Secretary</w:t>
            </w:r>
          </w:p>
          <w:p w:rsidR="00B64EA4" w:rsidRPr="00FC1E8F" w:rsidRDefault="00B64EA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V Ramaano – Committee Secretary</w:t>
            </w:r>
          </w:p>
          <w:p w:rsidR="00B64EA4" w:rsidRPr="00FC1E8F" w:rsidRDefault="00B64EA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Ben Lwazi – Committee Assistant</w:t>
            </w:r>
          </w:p>
          <w:p w:rsidR="00A0196A" w:rsidRPr="00FC1E8F" w:rsidRDefault="00A0196A" w:rsidP="00A0196A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</w:p>
        </w:tc>
        <w:tc>
          <w:tcPr>
            <w:tcW w:w="4700" w:type="dxa"/>
            <w:gridSpan w:val="2"/>
          </w:tcPr>
          <w:p w:rsidR="00A0196A" w:rsidRPr="00FC1E8F" w:rsidRDefault="00A0196A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A Salmon</w:t>
            </w:r>
            <w:r w:rsidR="00B64EA4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- Content</w:t>
            </w:r>
          </w:p>
          <w:p w:rsidR="000E4549" w:rsidRPr="00FC1E8F" w:rsidRDefault="000E4549" w:rsidP="000E454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Z Rento</w:t>
            </w:r>
            <w:r w:rsidR="00B64EA4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Committee Secretary</w:t>
            </w:r>
          </w:p>
          <w:p w:rsidR="00A0196A" w:rsidRPr="00FC1E8F" w:rsidRDefault="000E4549" w:rsidP="00055F5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s Nandipha Maxhegwana</w:t>
            </w:r>
            <w:r w:rsidR="00B64EA4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Committee Secretary</w:t>
            </w:r>
          </w:p>
          <w:p w:rsidR="00B64EA4" w:rsidRPr="00FC1E8F" w:rsidRDefault="00B64EA4" w:rsidP="00055F59">
            <w:pPr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r Pilate Gwebu – Committee Secretary</w:t>
            </w:r>
          </w:p>
        </w:tc>
      </w:tr>
      <w:tr w:rsidR="00A0196A" w:rsidRPr="00FC1E8F" w:rsidTr="00D02984">
        <w:tc>
          <w:tcPr>
            <w:tcW w:w="5650" w:type="dxa"/>
            <w:shd w:val="clear" w:color="auto" w:fill="FFC000" w:themeFill="accent4"/>
          </w:tcPr>
          <w:p w:rsidR="00A0196A" w:rsidRPr="00FC1E8F" w:rsidRDefault="00A0196A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Province</w:t>
            </w:r>
          </w:p>
        </w:tc>
        <w:tc>
          <w:tcPr>
            <w:tcW w:w="4678" w:type="dxa"/>
            <w:gridSpan w:val="2"/>
            <w:shd w:val="clear" w:color="auto" w:fill="FFC000" w:themeFill="accent4"/>
          </w:tcPr>
          <w:p w:rsidR="00A0196A" w:rsidRPr="00FC1E8F" w:rsidRDefault="00A0196A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Limpopo</w:t>
            </w:r>
            <w:r w:rsidR="006950DC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Province</w:t>
            </w:r>
          </w:p>
        </w:tc>
        <w:tc>
          <w:tcPr>
            <w:tcW w:w="4700" w:type="dxa"/>
            <w:gridSpan w:val="2"/>
            <w:shd w:val="clear" w:color="auto" w:fill="FFC000" w:themeFill="accent4"/>
          </w:tcPr>
          <w:p w:rsidR="00A0196A" w:rsidRPr="00FC1E8F" w:rsidRDefault="00A0196A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Kwazulu-Natal</w:t>
            </w:r>
            <w:r w:rsidR="006950DC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Province</w:t>
            </w:r>
          </w:p>
        </w:tc>
      </w:tr>
      <w:tr w:rsidR="007E3475" w:rsidRPr="00FC1E8F" w:rsidTr="00055F59">
        <w:tc>
          <w:tcPr>
            <w:tcW w:w="5650" w:type="dxa"/>
            <w:shd w:val="clear" w:color="auto" w:fill="70AD47" w:themeFill="accent6"/>
          </w:tcPr>
          <w:p w:rsidR="006C1EAF" w:rsidRPr="00FC1E8F" w:rsidRDefault="006C1EAF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Date</w:t>
            </w:r>
          </w:p>
        </w:tc>
        <w:tc>
          <w:tcPr>
            <w:tcW w:w="2567" w:type="dxa"/>
            <w:shd w:val="clear" w:color="auto" w:fill="70AD47" w:themeFill="accent6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111" w:type="dxa"/>
            <w:shd w:val="clear" w:color="auto" w:fill="70AD47" w:themeFill="accent6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  <w:tc>
          <w:tcPr>
            <w:tcW w:w="2152" w:type="dxa"/>
            <w:shd w:val="clear" w:color="auto" w:fill="70AD47" w:themeFill="accent6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548" w:type="dxa"/>
            <w:shd w:val="clear" w:color="auto" w:fill="70AD47" w:themeFill="accent6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</w:tr>
      <w:tr w:rsidR="007E3475" w:rsidRPr="00FC1E8F" w:rsidTr="00055F59">
        <w:tc>
          <w:tcPr>
            <w:tcW w:w="5650" w:type="dxa"/>
          </w:tcPr>
          <w:p w:rsidR="006C1EAF" w:rsidRPr="00FC1E8F" w:rsidRDefault="00AB57DC" w:rsidP="00E12999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Sunday, </w:t>
            </w:r>
            <w:r w:rsidR="00E12999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6 March</w:t>
            </w:r>
            <w:r w:rsidR="006C1EAF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2022</w:t>
            </w:r>
          </w:p>
        </w:tc>
        <w:tc>
          <w:tcPr>
            <w:tcW w:w="2567" w:type="dxa"/>
          </w:tcPr>
          <w:p w:rsidR="006C1EAF" w:rsidRPr="00FC1E8F" w:rsidRDefault="006C1EA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ravel to Thohoyandou</w:t>
            </w:r>
          </w:p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11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6C1EAF" w:rsidRPr="00FC1E8F" w:rsidRDefault="006C1EA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ravel to Richards Bay</w:t>
            </w:r>
          </w:p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548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E3475" w:rsidRPr="00FC1E8F" w:rsidTr="00055F59">
        <w:tc>
          <w:tcPr>
            <w:tcW w:w="5650" w:type="dxa"/>
          </w:tcPr>
          <w:p w:rsidR="006C1EAF" w:rsidRPr="00FC1E8F" w:rsidRDefault="00AB57DC" w:rsidP="00E12999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Monday, </w:t>
            </w:r>
            <w:r w:rsidR="00E12999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7 March</w:t>
            </w:r>
            <w:r w:rsidR="006C1EAF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2022</w:t>
            </w:r>
          </w:p>
        </w:tc>
        <w:tc>
          <w:tcPr>
            <w:tcW w:w="2567" w:type="dxa"/>
          </w:tcPr>
          <w:p w:rsidR="006C1EAF" w:rsidRPr="00FC1E8F" w:rsidRDefault="006C1EAF" w:rsidP="00FC1E8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</w:t>
            </w:r>
            <w:r w:rsidR="00F41E76" w:rsidRPr="00FC1E8F">
              <w:rPr>
                <w:rFonts w:ascii="Arial" w:hAnsi="Arial" w:cs="Arial"/>
                <w:sz w:val="22"/>
                <w:szCs w:val="22"/>
                <w:lang w:val="en-US"/>
              </w:rPr>
              <w:t>–</w:t>
            </w:r>
            <w:r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Thohoyandou</w:t>
            </w:r>
          </w:p>
        </w:tc>
        <w:tc>
          <w:tcPr>
            <w:tcW w:w="2111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6C1EAF" w:rsidRPr="00FC1E8F" w:rsidRDefault="006C1EA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3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>:00 -</w:t>
            </w:r>
            <w:r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Richards Bay</w:t>
            </w:r>
            <w:r w:rsidR="00E1299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Drive to </w:t>
            </w:r>
            <w:r w:rsidR="008463F8" w:rsidRPr="00FC1E8F">
              <w:rPr>
                <w:rFonts w:ascii="Arial" w:hAnsi="Arial" w:cs="Arial"/>
                <w:sz w:val="22"/>
                <w:szCs w:val="22"/>
                <w:lang w:val="en-US"/>
              </w:rPr>
              <w:t>Pietermaritzburg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public hearings.</w:t>
            </w:r>
          </w:p>
        </w:tc>
        <w:tc>
          <w:tcPr>
            <w:tcW w:w="2548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7E3475" w:rsidRPr="00FC1E8F" w:rsidTr="00055F59">
        <w:tc>
          <w:tcPr>
            <w:tcW w:w="5650" w:type="dxa"/>
          </w:tcPr>
          <w:p w:rsidR="006C1EAF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Tuesday, </w:t>
            </w:r>
            <w:r w:rsidR="00E12999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8 </w:t>
            </w:r>
            <w:r w:rsidR="006C1EAF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March 2022</w:t>
            </w:r>
          </w:p>
        </w:tc>
        <w:tc>
          <w:tcPr>
            <w:tcW w:w="2567" w:type="dxa"/>
          </w:tcPr>
          <w:p w:rsidR="006C1EAF" w:rsidRPr="00FC1E8F" w:rsidRDefault="006C1EAF" w:rsidP="00FC1E8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="00E12999" w:rsidRPr="00FC1E8F">
              <w:rPr>
                <w:rFonts w:ascii="Arial" w:hAnsi="Arial" w:cs="Arial"/>
                <w:sz w:val="22"/>
                <w:szCs w:val="22"/>
                <w:lang w:val="en-US"/>
              </w:rPr>
              <w:t>:00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  </w:t>
            </w:r>
            <w:proofErr w:type="spellStart"/>
            <w:r w:rsidR="00F41E76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Nkowankowa</w:t>
            </w:r>
            <w:proofErr w:type="spellEnd"/>
          </w:p>
        </w:tc>
        <w:tc>
          <w:tcPr>
            <w:tcW w:w="2111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6C1EAF" w:rsidRPr="00FC1E8F" w:rsidRDefault="00E12999" w:rsidP="00FC1E8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>–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Pietermaritzburg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. Drive to 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>Ladysmith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lastRenderedPageBreak/>
              <w:t>after public hearings</w:t>
            </w:r>
          </w:p>
        </w:tc>
        <w:tc>
          <w:tcPr>
            <w:tcW w:w="2548" w:type="dxa"/>
          </w:tcPr>
          <w:p w:rsidR="006C1EAF" w:rsidRPr="00FC1E8F" w:rsidRDefault="006C1EA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lastRenderedPageBreak/>
              <w:t>TBC</w:t>
            </w:r>
          </w:p>
        </w:tc>
      </w:tr>
      <w:tr w:rsidR="00383929" w:rsidRPr="00FC1E8F" w:rsidTr="00055F59">
        <w:tc>
          <w:tcPr>
            <w:tcW w:w="5650" w:type="dxa"/>
          </w:tcPr>
          <w:p w:rsidR="00383929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Wednesday, 9</w:t>
            </w:r>
            <w:r w:rsidR="00383929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March 2022</w:t>
            </w:r>
          </w:p>
        </w:tc>
        <w:tc>
          <w:tcPr>
            <w:tcW w:w="2567" w:type="dxa"/>
          </w:tcPr>
          <w:p w:rsidR="00383929" w:rsidRPr="00FC1E8F" w:rsidRDefault="00284CC2" w:rsidP="00FC1E8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F41E76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Groblersdal</w:t>
            </w:r>
            <w:r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Mpumalanga</w:t>
            </w:r>
          </w:p>
        </w:tc>
        <w:tc>
          <w:tcPr>
            <w:tcW w:w="2111" w:type="dxa"/>
          </w:tcPr>
          <w:p w:rsidR="00383929" w:rsidRPr="00FC1E8F" w:rsidRDefault="00284CC2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383929" w:rsidRPr="00FC1E8F" w:rsidRDefault="00FC1E8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Ladysmith</w:t>
            </w:r>
            <w:r w:rsidR="00383929" w:rsidRPr="00FC1E8F">
              <w:rPr>
                <w:rFonts w:ascii="Arial" w:hAnsi="Arial" w:cs="Arial"/>
                <w:sz w:val="22"/>
                <w:szCs w:val="22"/>
                <w:lang w:val="en-US"/>
              </w:rPr>
              <w:t>. Drive to Johannesburg after public hearings and sleepover.</w:t>
            </w:r>
          </w:p>
        </w:tc>
        <w:tc>
          <w:tcPr>
            <w:tcW w:w="2548" w:type="dxa"/>
          </w:tcPr>
          <w:p w:rsidR="00383929" w:rsidRPr="00FC1E8F" w:rsidRDefault="0038392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7E3475" w:rsidRPr="00FC1E8F" w:rsidTr="00055F59">
        <w:tc>
          <w:tcPr>
            <w:tcW w:w="5650" w:type="dxa"/>
            <w:shd w:val="clear" w:color="auto" w:fill="FFC000" w:themeFill="accent4"/>
          </w:tcPr>
          <w:p w:rsidR="00AE7501" w:rsidRPr="00FC1E8F" w:rsidRDefault="00AE7501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</w:p>
        </w:tc>
        <w:tc>
          <w:tcPr>
            <w:tcW w:w="2567" w:type="dxa"/>
            <w:shd w:val="clear" w:color="auto" w:fill="FFC000" w:themeFill="accent4"/>
          </w:tcPr>
          <w:p w:rsidR="00AE7501" w:rsidRPr="00FC1E8F" w:rsidRDefault="00AE7501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Mpumalanga</w:t>
            </w:r>
            <w:r w:rsidR="009A3BE7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Province</w:t>
            </w:r>
          </w:p>
        </w:tc>
        <w:tc>
          <w:tcPr>
            <w:tcW w:w="2111" w:type="dxa"/>
            <w:shd w:val="clear" w:color="auto" w:fill="FFC000" w:themeFill="accent4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  <w:shd w:val="clear" w:color="auto" w:fill="FFC000" w:themeFill="accent4"/>
          </w:tcPr>
          <w:p w:rsidR="00AE7501" w:rsidRPr="00FC1E8F" w:rsidRDefault="00AE7501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Northern Cape</w:t>
            </w:r>
            <w:r w:rsidR="009A3BE7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Province</w:t>
            </w:r>
          </w:p>
        </w:tc>
        <w:tc>
          <w:tcPr>
            <w:tcW w:w="2548" w:type="dxa"/>
            <w:shd w:val="clear" w:color="auto" w:fill="FFC000" w:themeFill="accent4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D02984" w:rsidRPr="00FC1E8F" w:rsidTr="00055F59">
        <w:tc>
          <w:tcPr>
            <w:tcW w:w="5650" w:type="dxa"/>
            <w:shd w:val="clear" w:color="auto" w:fill="70AD47" w:themeFill="accent6"/>
          </w:tcPr>
          <w:p w:rsidR="00D02984" w:rsidRPr="00FC1E8F" w:rsidRDefault="00D02984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Date</w:t>
            </w:r>
          </w:p>
        </w:tc>
        <w:tc>
          <w:tcPr>
            <w:tcW w:w="2567" w:type="dxa"/>
            <w:shd w:val="clear" w:color="auto" w:fill="70AD47" w:themeFill="accent6"/>
          </w:tcPr>
          <w:p w:rsidR="00D02984" w:rsidRPr="00FC1E8F" w:rsidRDefault="00D02984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111" w:type="dxa"/>
            <w:shd w:val="clear" w:color="auto" w:fill="70AD47" w:themeFill="accent6"/>
          </w:tcPr>
          <w:p w:rsidR="00D02984" w:rsidRPr="00FC1E8F" w:rsidRDefault="00D0298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  <w:tc>
          <w:tcPr>
            <w:tcW w:w="2152" w:type="dxa"/>
            <w:shd w:val="clear" w:color="auto" w:fill="70AD47" w:themeFill="accent6"/>
          </w:tcPr>
          <w:p w:rsidR="00D02984" w:rsidRPr="00FC1E8F" w:rsidRDefault="00D02984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548" w:type="dxa"/>
            <w:shd w:val="clear" w:color="auto" w:fill="70AD47" w:themeFill="accent6"/>
          </w:tcPr>
          <w:p w:rsidR="00D02984" w:rsidRPr="00FC1E8F" w:rsidRDefault="00D0298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</w:tr>
      <w:tr w:rsidR="007E3475" w:rsidRPr="00FC1E8F" w:rsidTr="00055F59">
        <w:tc>
          <w:tcPr>
            <w:tcW w:w="5650" w:type="dxa"/>
          </w:tcPr>
          <w:p w:rsidR="00AE7501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Thur</w:t>
            </w:r>
            <w:r w:rsidR="008463F8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s</w:t>
            </w: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day, </w:t>
            </w:r>
            <w:r w:rsidR="00F61C80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10 </w:t>
            </w:r>
            <w:r w:rsidR="00AE7501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March 2022</w:t>
            </w:r>
          </w:p>
        </w:tc>
        <w:tc>
          <w:tcPr>
            <w:tcW w:w="2567" w:type="dxa"/>
          </w:tcPr>
          <w:p w:rsidR="00AE7501" w:rsidRPr="00FC1E8F" w:rsidRDefault="00AE7501" w:rsidP="00FC1E8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F61C80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="00F61C80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- 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Mbombela</w:t>
            </w:r>
            <w:proofErr w:type="spellEnd"/>
            <w:r w:rsidR="00F61C80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drive to Ermelo after public hearings</w:t>
            </w:r>
          </w:p>
        </w:tc>
        <w:tc>
          <w:tcPr>
            <w:tcW w:w="2111" w:type="dxa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AE7501" w:rsidRPr="00FC1E8F" w:rsidRDefault="00284CC2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>1:00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-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4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>: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00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8463F8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Upington</w:t>
            </w:r>
            <w:proofErr w:type="spellEnd"/>
          </w:p>
          <w:p w:rsidR="00AE7501" w:rsidRPr="00FC1E8F" w:rsidRDefault="00284CC2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Kuruman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public hearings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</w:tc>
        <w:tc>
          <w:tcPr>
            <w:tcW w:w="2548" w:type="dxa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7E3475" w:rsidRPr="00FC1E8F" w:rsidTr="00055F59">
        <w:tc>
          <w:tcPr>
            <w:tcW w:w="5650" w:type="dxa"/>
          </w:tcPr>
          <w:p w:rsidR="00AE7501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Friday, </w:t>
            </w:r>
            <w:r w:rsidR="00F61C80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11</w:t>
            </w:r>
            <w:r w:rsidR="00AE7501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March 2022</w:t>
            </w:r>
          </w:p>
        </w:tc>
        <w:tc>
          <w:tcPr>
            <w:tcW w:w="2567" w:type="dxa"/>
          </w:tcPr>
          <w:p w:rsidR="00AE7501" w:rsidRPr="00FC1E8F" w:rsidRDefault="00F61C80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>00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:00</w:t>
            </w:r>
            <w:r w:rsidR="00AE7501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 </w:t>
            </w:r>
            <w:r w:rsidR="00AE7501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Ermelo</w:t>
            </w:r>
          </w:p>
          <w:p w:rsidR="009A3BE7" w:rsidRPr="00FC1E8F" w:rsidRDefault="00AB57DC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Drive to Middleburg </w:t>
            </w:r>
            <w:r w:rsidR="009A3BE7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public hearings</w:t>
            </w:r>
          </w:p>
        </w:tc>
        <w:tc>
          <w:tcPr>
            <w:tcW w:w="2111" w:type="dxa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AE7501" w:rsidRPr="00FC1E8F" w:rsidRDefault="00AE7501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284CC2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–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="00284CC2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- </w:t>
            </w:r>
            <w:proofErr w:type="spellStart"/>
            <w:r w:rsidR="00284CC2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Kuruman</w:t>
            </w:r>
            <w:proofErr w:type="spellEnd"/>
          </w:p>
          <w:p w:rsidR="009A3BE7" w:rsidRPr="00FC1E8F" w:rsidRDefault="006B4DD8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Kimberley</w:t>
            </w:r>
            <w:r w:rsidR="009A3BE7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public hearings</w:t>
            </w:r>
          </w:p>
        </w:tc>
        <w:tc>
          <w:tcPr>
            <w:tcW w:w="2548" w:type="dxa"/>
          </w:tcPr>
          <w:p w:rsidR="00AE7501" w:rsidRPr="00FC1E8F" w:rsidRDefault="00AE7501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AB57DC" w:rsidRPr="00FC1E8F" w:rsidTr="00055F59">
        <w:tc>
          <w:tcPr>
            <w:tcW w:w="5650" w:type="dxa"/>
          </w:tcPr>
          <w:p w:rsidR="00AB57DC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Saturday, 12 March 2022</w:t>
            </w:r>
          </w:p>
        </w:tc>
        <w:tc>
          <w:tcPr>
            <w:tcW w:w="2567" w:type="dxa"/>
          </w:tcPr>
          <w:p w:rsidR="00AB57DC" w:rsidRPr="00FC1E8F" w:rsidRDefault="00FC1E8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AB57DC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AB57DC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Middleburg</w:t>
            </w:r>
          </w:p>
          <w:p w:rsidR="00AB57DC" w:rsidRPr="00FC1E8F" w:rsidRDefault="00AB57DC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Johannesburg after public hearings</w:t>
            </w:r>
          </w:p>
        </w:tc>
        <w:tc>
          <w:tcPr>
            <w:tcW w:w="2111" w:type="dxa"/>
          </w:tcPr>
          <w:p w:rsidR="00AB57DC" w:rsidRPr="00FC1E8F" w:rsidRDefault="00AB57DC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AB57DC" w:rsidRPr="00FC1E8F" w:rsidRDefault="00FC1E8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6B4DD8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Kimberley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. Drive to Bloemfontein </w:t>
            </w:r>
          </w:p>
        </w:tc>
        <w:tc>
          <w:tcPr>
            <w:tcW w:w="2548" w:type="dxa"/>
          </w:tcPr>
          <w:p w:rsidR="00AB57DC" w:rsidRPr="00FC1E8F" w:rsidRDefault="006B4DD8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AB57DC" w:rsidRPr="00FC1E8F" w:rsidTr="00055F59">
        <w:tc>
          <w:tcPr>
            <w:tcW w:w="5650" w:type="dxa"/>
          </w:tcPr>
          <w:p w:rsidR="00AB57DC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Sunday, 13 March 2022</w:t>
            </w:r>
          </w:p>
        </w:tc>
        <w:tc>
          <w:tcPr>
            <w:tcW w:w="2567" w:type="dxa"/>
          </w:tcPr>
          <w:p w:rsidR="00AB57DC" w:rsidRPr="00FC1E8F" w:rsidRDefault="00AB57DC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Rest in Johannesburg</w:t>
            </w:r>
          </w:p>
        </w:tc>
        <w:tc>
          <w:tcPr>
            <w:tcW w:w="2111" w:type="dxa"/>
          </w:tcPr>
          <w:p w:rsidR="00AB57DC" w:rsidRPr="00FC1E8F" w:rsidRDefault="00AB57DC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AB57DC" w:rsidRPr="00FC1E8F" w:rsidRDefault="006B4DD8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Rest in Bloemfontein</w:t>
            </w:r>
          </w:p>
        </w:tc>
        <w:tc>
          <w:tcPr>
            <w:tcW w:w="2548" w:type="dxa"/>
          </w:tcPr>
          <w:p w:rsidR="00AB57DC" w:rsidRPr="00FC1E8F" w:rsidRDefault="00AB57DC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E3475" w:rsidRPr="00FC1E8F" w:rsidTr="00055F59">
        <w:tc>
          <w:tcPr>
            <w:tcW w:w="5650" w:type="dxa"/>
            <w:shd w:val="clear" w:color="auto" w:fill="FFC000" w:themeFill="accent4"/>
          </w:tcPr>
          <w:p w:rsidR="009A3BE7" w:rsidRPr="00FC1E8F" w:rsidRDefault="009A3BE7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</w:p>
        </w:tc>
        <w:tc>
          <w:tcPr>
            <w:tcW w:w="2567" w:type="dxa"/>
            <w:shd w:val="clear" w:color="auto" w:fill="FFC000" w:themeFill="accent4"/>
          </w:tcPr>
          <w:p w:rsidR="009A3BE7" w:rsidRPr="00FC1E8F" w:rsidRDefault="009A3BE7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Gauteng</w:t>
            </w:r>
            <w:r w:rsidR="005301CD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Province</w:t>
            </w:r>
          </w:p>
          <w:p w:rsidR="005301CD" w:rsidRPr="00FC1E8F" w:rsidRDefault="005301CD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11" w:type="dxa"/>
            <w:shd w:val="clear" w:color="auto" w:fill="FFC000" w:themeFill="accent4"/>
          </w:tcPr>
          <w:p w:rsidR="009A3BE7" w:rsidRPr="00FC1E8F" w:rsidRDefault="009A3BE7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  <w:shd w:val="clear" w:color="auto" w:fill="FFC000" w:themeFill="accent4"/>
          </w:tcPr>
          <w:p w:rsidR="009A3BE7" w:rsidRPr="00FC1E8F" w:rsidRDefault="009A3BE7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Free State Province</w:t>
            </w:r>
          </w:p>
        </w:tc>
        <w:tc>
          <w:tcPr>
            <w:tcW w:w="2548" w:type="dxa"/>
            <w:shd w:val="clear" w:color="auto" w:fill="FFC000" w:themeFill="accent4"/>
          </w:tcPr>
          <w:p w:rsidR="009A3BE7" w:rsidRPr="00FC1E8F" w:rsidRDefault="009A3BE7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D02984" w:rsidRPr="00FC1E8F" w:rsidTr="00055F59">
        <w:tc>
          <w:tcPr>
            <w:tcW w:w="5650" w:type="dxa"/>
            <w:shd w:val="clear" w:color="auto" w:fill="70AD47" w:themeFill="accent6"/>
          </w:tcPr>
          <w:p w:rsidR="00D02984" w:rsidRPr="00FC1E8F" w:rsidRDefault="00D02984" w:rsidP="00D02984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Date</w:t>
            </w:r>
          </w:p>
        </w:tc>
        <w:tc>
          <w:tcPr>
            <w:tcW w:w="2567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111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  <w:tc>
          <w:tcPr>
            <w:tcW w:w="2152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548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</w:tr>
      <w:tr w:rsidR="007E3475" w:rsidRPr="00FC1E8F" w:rsidTr="00055F59">
        <w:tc>
          <w:tcPr>
            <w:tcW w:w="5650" w:type="dxa"/>
          </w:tcPr>
          <w:p w:rsidR="005301CD" w:rsidRPr="00FC1E8F" w:rsidRDefault="00AB57DC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Monday, 14 </w:t>
            </w:r>
            <w:r w:rsidR="005301CD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 March 2022</w:t>
            </w:r>
          </w:p>
        </w:tc>
        <w:tc>
          <w:tcPr>
            <w:tcW w:w="2567" w:type="dxa"/>
          </w:tcPr>
          <w:p w:rsidR="005301CD" w:rsidRPr="00FC1E8F" w:rsidRDefault="005301CD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-13</w:t>
            </w:r>
            <w:r w:rsidR="00AB57DC" w:rsidRPr="00FC1E8F">
              <w:rPr>
                <w:rFonts w:ascii="Arial" w:hAnsi="Arial" w:cs="Arial"/>
                <w:sz w:val="22"/>
                <w:szCs w:val="22"/>
                <w:lang w:val="en-US"/>
              </w:rPr>
              <w:t>:00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 </w:t>
            </w:r>
            <w:r w:rsidR="00B64EA4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Randfontein</w:t>
            </w:r>
          </w:p>
          <w:p w:rsidR="005301CD" w:rsidRPr="00FC1E8F" w:rsidRDefault="005301CD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11" w:type="dxa"/>
          </w:tcPr>
          <w:p w:rsidR="005301CD" w:rsidRPr="00FC1E8F" w:rsidRDefault="005301CD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  <w:tc>
          <w:tcPr>
            <w:tcW w:w="2152" w:type="dxa"/>
          </w:tcPr>
          <w:p w:rsidR="005301CD" w:rsidRPr="00FC1E8F" w:rsidRDefault="006B4DD8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- 1</w:t>
            </w:r>
            <w:r w:rsidR="00FC1E8F" w:rsidRPr="00FC1E8F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:00 -</w:t>
            </w:r>
            <w:r w:rsidR="005301CD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Bloemfontein. </w:t>
            </w:r>
          </w:p>
          <w:p w:rsidR="005301CD" w:rsidRPr="00FC1E8F" w:rsidRDefault="006B4DD8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Drive to Senekal </w:t>
            </w:r>
            <w:r w:rsidR="005301CD" w:rsidRPr="00FC1E8F">
              <w:rPr>
                <w:rFonts w:ascii="Arial" w:hAnsi="Arial" w:cs="Arial"/>
                <w:sz w:val="22"/>
                <w:szCs w:val="22"/>
                <w:lang w:val="en-US"/>
              </w:rPr>
              <w:t>after public hearings</w:t>
            </w:r>
          </w:p>
        </w:tc>
        <w:tc>
          <w:tcPr>
            <w:tcW w:w="2548" w:type="dxa"/>
          </w:tcPr>
          <w:p w:rsidR="005301CD" w:rsidRPr="00FC1E8F" w:rsidRDefault="005301CD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C7348" w:rsidRPr="00FC1E8F" w:rsidTr="00055F59">
        <w:tc>
          <w:tcPr>
            <w:tcW w:w="5650" w:type="dxa"/>
          </w:tcPr>
          <w:p w:rsidR="00FC7348" w:rsidRPr="00FC1E8F" w:rsidRDefault="00FC7348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lastRenderedPageBreak/>
              <w:t>Tuesday, 15 March 2022</w:t>
            </w:r>
          </w:p>
        </w:tc>
        <w:tc>
          <w:tcPr>
            <w:tcW w:w="2567" w:type="dxa"/>
          </w:tcPr>
          <w:p w:rsidR="00FC7348" w:rsidRPr="00FC1E8F" w:rsidRDefault="00FC1E8F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Cs/>
                <w:color w:val="202122"/>
                <w:sz w:val="22"/>
                <w:szCs w:val="22"/>
                <w:shd w:val="clear" w:color="auto" w:fill="FFFFFF"/>
              </w:rPr>
              <w:t>10:00 – 13</w:t>
            </w:r>
            <w:r w:rsidR="00FC7348" w:rsidRPr="00FC1E8F">
              <w:rPr>
                <w:rFonts w:ascii="Arial" w:hAnsi="Arial" w:cs="Arial"/>
                <w:bCs/>
                <w:color w:val="202122"/>
                <w:sz w:val="22"/>
                <w:szCs w:val="22"/>
                <w:shd w:val="clear" w:color="auto" w:fill="FFFFFF"/>
              </w:rPr>
              <w:t>:00</w:t>
            </w:r>
            <w:r w:rsidR="00FC7348" w:rsidRPr="00FC1E8F">
              <w:rPr>
                <w:rFonts w:ascii="Arial" w:hAnsi="Arial" w:cs="Arial"/>
                <w:b/>
                <w:bCs/>
                <w:color w:val="202122"/>
                <w:sz w:val="22"/>
                <w:szCs w:val="22"/>
                <w:shd w:val="clear" w:color="auto" w:fill="FFFFFF"/>
              </w:rPr>
              <w:t xml:space="preserve"> </w:t>
            </w:r>
            <w:r w:rsidR="00B64EA4" w:rsidRPr="00FC1E8F">
              <w:rPr>
                <w:rFonts w:ascii="Arial" w:hAnsi="Arial" w:cs="Arial"/>
                <w:bCs/>
                <w:color w:val="FF0000"/>
                <w:sz w:val="22"/>
                <w:szCs w:val="22"/>
                <w:shd w:val="clear" w:color="auto" w:fill="FFFFFF"/>
              </w:rPr>
              <w:t>Germiston</w:t>
            </w:r>
          </w:p>
        </w:tc>
        <w:tc>
          <w:tcPr>
            <w:tcW w:w="2111" w:type="dxa"/>
          </w:tcPr>
          <w:p w:rsidR="00FC7348" w:rsidRPr="00FC1E8F" w:rsidRDefault="00FC7348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FC7348" w:rsidRPr="00FC1E8F" w:rsidRDefault="00FC1E8F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6B4DD8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Senekal. 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Kroonstad</w:t>
            </w:r>
          </w:p>
        </w:tc>
        <w:tc>
          <w:tcPr>
            <w:tcW w:w="2548" w:type="dxa"/>
          </w:tcPr>
          <w:p w:rsidR="00FC7348" w:rsidRPr="00FC1E8F" w:rsidRDefault="00FC7348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E3475" w:rsidRPr="00FC1E8F" w:rsidTr="00055F59">
        <w:tc>
          <w:tcPr>
            <w:tcW w:w="5650" w:type="dxa"/>
          </w:tcPr>
          <w:p w:rsidR="009A3BE7" w:rsidRPr="00FC1E8F" w:rsidRDefault="00FC7348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Wednesady, 16 </w:t>
            </w:r>
            <w:r w:rsidR="009A3BE7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March 2022</w:t>
            </w:r>
          </w:p>
        </w:tc>
        <w:tc>
          <w:tcPr>
            <w:tcW w:w="2567" w:type="dxa"/>
          </w:tcPr>
          <w:p w:rsidR="009A3BE7" w:rsidRPr="00FC1E8F" w:rsidRDefault="00FC1E8F" w:rsidP="0005638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FC734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proofErr w:type="spellStart"/>
            <w:r w:rsidR="0005638C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Hammanskraal</w:t>
            </w:r>
            <w:proofErr w:type="spellEnd"/>
            <w:r w:rsidR="00FC7348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</w:t>
            </w:r>
            <w:r w:rsidR="00FC7348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Mahikeng</w:t>
            </w:r>
          </w:p>
        </w:tc>
        <w:tc>
          <w:tcPr>
            <w:tcW w:w="2111" w:type="dxa"/>
          </w:tcPr>
          <w:p w:rsidR="009A3BE7" w:rsidRPr="00FC1E8F" w:rsidRDefault="009A3BE7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5301CD" w:rsidRPr="00FC1E8F" w:rsidRDefault="005301CD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10:00 </w:t>
            </w:r>
            <w:r w:rsid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- 13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>:00 -</w:t>
            </w:r>
            <w:r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Kroonstad</w:t>
            </w:r>
          </w:p>
          <w:p w:rsidR="009A3BE7" w:rsidRPr="00FC1E8F" w:rsidRDefault="005301CD" w:rsidP="005301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Johannesburg after public hearings</w:t>
            </w:r>
            <w:r w:rsidR="006B4DD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nd fly to Eastern Cape</w:t>
            </w:r>
          </w:p>
        </w:tc>
        <w:tc>
          <w:tcPr>
            <w:tcW w:w="2548" w:type="dxa"/>
          </w:tcPr>
          <w:p w:rsidR="009A3BE7" w:rsidRPr="00FC1E8F" w:rsidRDefault="009A3BE7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D02984" w:rsidRPr="00FC1E8F" w:rsidTr="00055F59">
        <w:tc>
          <w:tcPr>
            <w:tcW w:w="5650" w:type="dxa"/>
            <w:shd w:val="clear" w:color="auto" w:fill="FFC000" w:themeFill="accent4"/>
          </w:tcPr>
          <w:p w:rsidR="00D02984" w:rsidRPr="00FC1E8F" w:rsidRDefault="00D02984" w:rsidP="00C71BA2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</w:p>
        </w:tc>
        <w:tc>
          <w:tcPr>
            <w:tcW w:w="2567" w:type="dxa"/>
            <w:shd w:val="clear" w:color="auto" w:fill="FFC000" w:themeFill="accent4"/>
          </w:tcPr>
          <w:p w:rsidR="00D02984" w:rsidRPr="00FC1E8F" w:rsidRDefault="00C43F06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North West </w:t>
            </w:r>
            <w:r w:rsidR="00D02984" w:rsidRPr="00FC1E8F">
              <w:rPr>
                <w:rFonts w:ascii="Arial" w:hAnsi="Arial" w:cs="Arial"/>
                <w:sz w:val="22"/>
                <w:szCs w:val="22"/>
                <w:lang w:val="en-US"/>
              </w:rPr>
              <w:t>Province</w:t>
            </w:r>
          </w:p>
        </w:tc>
        <w:tc>
          <w:tcPr>
            <w:tcW w:w="2111" w:type="dxa"/>
            <w:shd w:val="clear" w:color="auto" w:fill="FFC000" w:themeFill="accent4"/>
          </w:tcPr>
          <w:p w:rsidR="00D02984" w:rsidRPr="00FC1E8F" w:rsidRDefault="00D0298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  <w:shd w:val="clear" w:color="auto" w:fill="FFC000" w:themeFill="accent4"/>
          </w:tcPr>
          <w:p w:rsidR="00D02984" w:rsidRPr="00FC1E8F" w:rsidRDefault="00D02984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Eastern Cape Province</w:t>
            </w:r>
          </w:p>
        </w:tc>
        <w:tc>
          <w:tcPr>
            <w:tcW w:w="2548" w:type="dxa"/>
            <w:shd w:val="clear" w:color="auto" w:fill="FFC000" w:themeFill="accent4"/>
          </w:tcPr>
          <w:p w:rsidR="00D02984" w:rsidRPr="00FC1E8F" w:rsidRDefault="00D02984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D02984" w:rsidRPr="00FC1E8F" w:rsidTr="00055F59">
        <w:tc>
          <w:tcPr>
            <w:tcW w:w="5650" w:type="dxa"/>
            <w:shd w:val="clear" w:color="auto" w:fill="70AD47" w:themeFill="accent6"/>
          </w:tcPr>
          <w:p w:rsidR="00D02984" w:rsidRPr="00FC1E8F" w:rsidRDefault="00D02984" w:rsidP="00D02984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Date</w:t>
            </w:r>
          </w:p>
        </w:tc>
        <w:tc>
          <w:tcPr>
            <w:tcW w:w="2567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111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  <w:tc>
          <w:tcPr>
            <w:tcW w:w="2152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548" w:type="dxa"/>
            <w:shd w:val="clear" w:color="auto" w:fill="70AD47" w:themeFill="accent6"/>
          </w:tcPr>
          <w:p w:rsidR="00D02984" w:rsidRPr="00FC1E8F" w:rsidRDefault="00D02984" w:rsidP="00D029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</w:tr>
      <w:tr w:rsidR="007E3475" w:rsidRPr="00FC1E8F" w:rsidTr="00055F59">
        <w:tc>
          <w:tcPr>
            <w:tcW w:w="5650" w:type="dxa"/>
          </w:tcPr>
          <w:p w:rsidR="005301CD" w:rsidRPr="00FC1E8F" w:rsidRDefault="00FC7348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 xml:space="preserve">Thursday, 17 </w:t>
            </w:r>
            <w:r w:rsidR="005301CD"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March 2022</w:t>
            </w:r>
          </w:p>
        </w:tc>
        <w:tc>
          <w:tcPr>
            <w:tcW w:w="2567" w:type="dxa"/>
          </w:tcPr>
          <w:p w:rsidR="005301CD" w:rsidRPr="00FC1E8F" w:rsidRDefault="008463F8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10:00 -</w:t>
            </w:r>
            <w:r w:rsid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13</w:t>
            </w:r>
            <w:r w:rsidR="00FC7348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: </w:t>
            </w:r>
            <w:proofErr w:type="spellStart"/>
            <w:r w:rsidR="00FC7348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Mahikeng</w:t>
            </w:r>
            <w:proofErr w:type="spellEnd"/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Schweizer Reneke after public hearings.</w:t>
            </w:r>
          </w:p>
        </w:tc>
        <w:tc>
          <w:tcPr>
            <w:tcW w:w="2111" w:type="dxa"/>
          </w:tcPr>
          <w:p w:rsidR="005301CD" w:rsidRPr="00FC1E8F" w:rsidRDefault="005301CD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D512BB" w:rsidRP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</w:t>
            </w:r>
            <w:proofErr w:type="spellStart"/>
            <w:r w:rsidR="00D51E26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Qonce</w:t>
            </w:r>
            <w:proofErr w:type="spellEnd"/>
            <w:r w:rsidR="00D51E26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. </w:t>
            </w:r>
            <w:r w:rsidR="00C3697A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 </w:t>
            </w:r>
            <w:r w:rsidR="00D512BB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Qonce (King Williams Town)</w:t>
            </w:r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public hearings</w:t>
            </w:r>
          </w:p>
        </w:tc>
        <w:tc>
          <w:tcPr>
            <w:tcW w:w="2548" w:type="dxa"/>
          </w:tcPr>
          <w:p w:rsidR="005301CD" w:rsidRPr="00FC1E8F" w:rsidRDefault="00D512BB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055F59" w:rsidRPr="00FC1E8F" w:rsidTr="00055F59">
        <w:tc>
          <w:tcPr>
            <w:tcW w:w="5650" w:type="dxa"/>
          </w:tcPr>
          <w:p w:rsidR="00055F59" w:rsidRPr="00FC1E8F" w:rsidRDefault="00055F59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Friday, 18 March 2022</w:t>
            </w:r>
          </w:p>
        </w:tc>
        <w:tc>
          <w:tcPr>
            <w:tcW w:w="2567" w:type="dxa"/>
          </w:tcPr>
          <w:p w:rsidR="00055F59" w:rsidRPr="00FC1E8F" w:rsidRDefault="00FC1E8F" w:rsidP="006C1EA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proofErr w:type="spellStart"/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Schweizer-Reneke</w:t>
            </w:r>
            <w:proofErr w:type="spellEnd"/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>Drive to Potchefstroom</w:t>
            </w:r>
          </w:p>
        </w:tc>
        <w:tc>
          <w:tcPr>
            <w:tcW w:w="2111" w:type="dxa"/>
          </w:tcPr>
          <w:p w:rsidR="00055F59" w:rsidRPr="00FC1E8F" w:rsidRDefault="00055F5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055F59" w:rsidRP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>:00 –</w:t>
            </w:r>
            <w:r w:rsidR="00D51E26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 xml:space="preserve">. Cradock </w:t>
            </w:r>
            <w:proofErr w:type="spellStart"/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>ve</w:t>
            </w:r>
            <w:proofErr w:type="spellEnd"/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to Queenstown after public hearings.</w:t>
            </w:r>
          </w:p>
        </w:tc>
        <w:tc>
          <w:tcPr>
            <w:tcW w:w="2548" w:type="dxa"/>
          </w:tcPr>
          <w:p w:rsidR="00055F59" w:rsidRPr="00FC1E8F" w:rsidRDefault="00055F5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55F59" w:rsidRPr="00FC1E8F" w:rsidTr="00055F59">
        <w:tc>
          <w:tcPr>
            <w:tcW w:w="5650" w:type="dxa"/>
          </w:tcPr>
          <w:p w:rsidR="00055F59" w:rsidRPr="00FC1E8F" w:rsidRDefault="00055F59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 w:rsidRPr="00FC1E8F"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Saturday, 19 March 2022</w:t>
            </w:r>
          </w:p>
        </w:tc>
        <w:tc>
          <w:tcPr>
            <w:tcW w:w="2567" w:type="dxa"/>
          </w:tcPr>
          <w:p w:rsidR="00055F59" w:rsidRPr="00FC1E8F" w:rsidRDefault="00FC1E8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r w:rsidR="00055F59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Potchefstroom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 and drive to Johannesburg and their consti</w:t>
            </w:r>
            <w:r w:rsidR="008463F8" w:rsidRPr="00FC1E8F">
              <w:rPr>
                <w:rFonts w:ascii="Arial" w:hAnsi="Arial" w:cs="Arial"/>
                <w:sz w:val="22"/>
                <w:szCs w:val="22"/>
                <w:lang w:val="en-US"/>
              </w:rPr>
              <w:t>tu</w:t>
            </w:r>
            <w:r w:rsidR="00055F59" w:rsidRPr="00FC1E8F">
              <w:rPr>
                <w:rFonts w:ascii="Arial" w:hAnsi="Arial" w:cs="Arial"/>
                <w:sz w:val="22"/>
                <w:szCs w:val="22"/>
                <w:lang w:val="en-US"/>
              </w:rPr>
              <w:t>encies.</w:t>
            </w:r>
          </w:p>
        </w:tc>
        <w:tc>
          <w:tcPr>
            <w:tcW w:w="2111" w:type="dxa"/>
          </w:tcPr>
          <w:p w:rsidR="00055F59" w:rsidRPr="00FC1E8F" w:rsidRDefault="00055F5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055F59" w:rsidRP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13</w:t>
            </w:r>
            <w:r w:rsidR="00C3697A" w:rsidRPr="00FC1E8F">
              <w:rPr>
                <w:rFonts w:ascii="Arial" w:hAnsi="Arial" w:cs="Arial"/>
                <w:sz w:val="22"/>
                <w:szCs w:val="22"/>
                <w:lang w:val="en-US"/>
              </w:rPr>
              <w:t xml:space="preserve">:00 – </w:t>
            </w:r>
            <w:proofErr w:type="spellStart"/>
            <w:r w:rsidR="00D51E26" w:rsidRPr="00FC1E8F"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  <w:t>Gqeberha</w:t>
            </w:r>
            <w:proofErr w:type="spellEnd"/>
          </w:p>
        </w:tc>
        <w:tc>
          <w:tcPr>
            <w:tcW w:w="2548" w:type="dxa"/>
          </w:tcPr>
          <w:p w:rsidR="00055F59" w:rsidRPr="00FC1E8F" w:rsidRDefault="00055F59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C1E8F" w:rsidRPr="00FC1E8F" w:rsidTr="00FC1E8F">
        <w:tc>
          <w:tcPr>
            <w:tcW w:w="5650" w:type="dxa"/>
            <w:shd w:val="clear" w:color="auto" w:fill="FFC000"/>
          </w:tcPr>
          <w:p w:rsidR="00FC1E8F" w:rsidRPr="00FC1E8F" w:rsidRDefault="00FC1E8F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highlight w:val="yellow"/>
                <w:lang w:val="en-ZA" w:eastAsia="en-ZA"/>
              </w:rPr>
            </w:pPr>
          </w:p>
        </w:tc>
        <w:tc>
          <w:tcPr>
            <w:tcW w:w="2567" w:type="dxa"/>
            <w:shd w:val="clear" w:color="auto" w:fill="FFC000"/>
          </w:tcPr>
          <w:p w:rsidR="00FC1E8F" w:rsidRPr="00FC1E8F" w:rsidRDefault="00FC1E8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Western Cape Province</w:t>
            </w:r>
          </w:p>
        </w:tc>
        <w:tc>
          <w:tcPr>
            <w:tcW w:w="2111" w:type="dxa"/>
            <w:shd w:val="clear" w:color="auto" w:fill="FFC000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  <w:shd w:val="clear" w:color="auto" w:fill="FFC000"/>
          </w:tcPr>
          <w:p w:rsidR="00FC1E8F" w:rsidRP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Western Cape Province</w:t>
            </w:r>
          </w:p>
        </w:tc>
        <w:tc>
          <w:tcPr>
            <w:tcW w:w="2548" w:type="dxa"/>
            <w:shd w:val="clear" w:color="auto" w:fill="FFC000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C1E8F" w:rsidRPr="00FC1E8F" w:rsidTr="00FC1E8F">
        <w:tc>
          <w:tcPr>
            <w:tcW w:w="5650" w:type="dxa"/>
            <w:shd w:val="clear" w:color="auto" w:fill="70AD47" w:themeFill="accent6"/>
          </w:tcPr>
          <w:p w:rsidR="00FC1E8F" w:rsidRPr="00FC1E8F" w:rsidRDefault="00FC1E8F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highlight w:val="yellow"/>
                <w:lang w:val="en-ZA" w:eastAsia="en-ZA"/>
              </w:rPr>
            </w:pPr>
          </w:p>
        </w:tc>
        <w:tc>
          <w:tcPr>
            <w:tcW w:w="2567" w:type="dxa"/>
            <w:shd w:val="clear" w:color="auto" w:fill="70AD47" w:themeFill="accent6"/>
          </w:tcPr>
          <w:p w:rsidR="00FC1E8F" w:rsidRPr="00FC1E8F" w:rsidRDefault="00FC1E8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111" w:type="dxa"/>
            <w:shd w:val="clear" w:color="auto" w:fill="70AD47" w:themeFill="accent6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  <w:tc>
          <w:tcPr>
            <w:tcW w:w="2152" w:type="dxa"/>
            <w:shd w:val="clear" w:color="auto" w:fill="70AD47" w:themeFill="accent6"/>
          </w:tcPr>
          <w:p w:rsidR="00FC1E8F" w:rsidRP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Town</w:t>
            </w:r>
          </w:p>
        </w:tc>
        <w:tc>
          <w:tcPr>
            <w:tcW w:w="2548" w:type="dxa"/>
            <w:shd w:val="clear" w:color="auto" w:fill="70AD47" w:themeFill="accent6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C1E8F">
              <w:rPr>
                <w:rFonts w:ascii="Arial" w:hAnsi="Arial" w:cs="Arial"/>
                <w:sz w:val="22"/>
                <w:szCs w:val="22"/>
                <w:lang w:val="en-US"/>
              </w:rPr>
              <w:t>Venue</w:t>
            </w:r>
          </w:p>
        </w:tc>
      </w:tr>
      <w:tr w:rsidR="00FC1E8F" w:rsidRPr="00FC1E8F" w:rsidTr="00055F59">
        <w:tc>
          <w:tcPr>
            <w:tcW w:w="5650" w:type="dxa"/>
          </w:tcPr>
          <w:p w:rsidR="00FC1E8F" w:rsidRPr="00FC1E8F" w:rsidRDefault="00FC1E8F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t>Monday, 22 March 2022</w:t>
            </w:r>
          </w:p>
        </w:tc>
        <w:tc>
          <w:tcPr>
            <w:tcW w:w="2567" w:type="dxa"/>
          </w:tcPr>
          <w:p w:rsidR="00FC1E8F" w:rsidRDefault="00FC1E8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Fly or drive to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Mossel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Bay</w:t>
            </w:r>
          </w:p>
        </w:tc>
        <w:tc>
          <w:tcPr>
            <w:tcW w:w="2111" w:type="dxa"/>
          </w:tcPr>
          <w:p w:rsidR="00FC1E8F" w:rsidRPr="00FC1E8F" w:rsidRDefault="007F0856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N/A</w:t>
            </w:r>
          </w:p>
        </w:tc>
        <w:tc>
          <w:tcPr>
            <w:tcW w:w="2152" w:type="dxa"/>
          </w:tcPr>
          <w:p w:rsidR="00FC1E8F" w:rsidRDefault="00FC1E8F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10:00 – 13: </w:t>
            </w:r>
            <w:r w:rsidRPr="007F0856">
              <w:rPr>
                <w:rFonts w:ascii="Arial" w:hAnsi="Arial" w:cs="Arial"/>
                <w:color w:val="C00000"/>
                <w:sz w:val="22"/>
                <w:szCs w:val="22"/>
                <w:lang w:val="en-US"/>
              </w:rPr>
              <w:t>Khayelitsha</w:t>
            </w:r>
            <w:r w:rsidR="007F0856" w:rsidRPr="007F0856">
              <w:rPr>
                <w:rFonts w:ascii="Arial" w:hAnsi="Arial" w:cs="Arial"/>
                <w:color w:val="C00000"/>
                <w:sz w:val="22"/>
                <w:szCs w:val="22"/>
                <w:lang w:val="en-US"/>
              </w:rPr>
              <w:t xml:space="preserve">. </w:t>
            </w:r>
            <w:r w:rsidR="007F0856">
              <w:rPr>
                <w:rFonts w:ascii="Arial" w:hAnsi="Arial" w:cs="Arial"/>
                <w:sz w:val="22"/>
                <w:szCs w:val="22"/>
                <w:lang w:val="en-US"/>
              </w:rPr>
              <w:t xml:space="preserve">Drive to </w:t>
            </w:r>
            <w:proofErr w:type="spellStart"/>
            <w:r w:rsidR="007F0856">
              <w:rPr>
                <w:rFonts w:ascii="Arial" w:hAnsi="Arial" w:cs="Arial"/>
                <w:sz w:val="22"/>
                <w:szCs w:val="22"/>
                <w:lang w:val="en-US"/>
              </w:rPr>
              <w:t>Cistrudal</w:t>
            </w:r>
            <w:proofErr w:type="spellEnd"/>
            <w:r w:rsidR="007F0856">
              <w:rPr>
                <w:rFonts w:ascii="Arial" w:hAnsi="Arial" w:cs="Arial"/>
                <w:sz w:val="22"/>
                <w:szCs w:val="22"/>
                <w:lang w:val="en-US"/>
              </w:rPr>
              <w:t xml:space="preserve"> after the public hearings</w:t>
            </w:r>
          </w:p>
        </w:tc>
        <w:tc>
          <w:tcPr>
            <w:tcW w:w="2548" w:type="dxa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BC</w:t>
            </w:r>
          </w:p>
        </w:tc>
      </w:tr>
      <w:tr w:rsidR="00FC1E8F" w:rsidRPr="00FC1E8F" w:rsidTr="00055F59">
        <w:tc>
          <w:tcPr>
            <w:tcW w:w="5650" w:type="dxa"/>
          </w:tcPr>
          <w:p w:rsidR="00FC1E8F" w:rsidRDefault="00FC1E8F" w:rsidP="00FC7348">
            <w:pPr>
              <w:tabs>
                <w:tab w:val="left" w:pos="5434"/>
              </w:tabs>
              <w:spacing w:line="360" w:lineRule="auto"/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ZA" w:eastAsia="en-ZA"/>
              </w:rPr>
              <w:lastRenderedPageBreak/>
              <w:t>Tuesday, 23 March 2022</w:t>
            </w:r>
          </w:p>
        </w:tc>
        <w:tc>
          <w:tcPr>
            <w:tcW w:w="2567" w:type="dxa"/>
          </w:tcPr>
          <w:p w:rsidR="00FC1E8F" w:rsidRDefault="00FC1E8F" w:rsidP="008463F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10:00 – 13:00 – </w:t>
            </w:r>
            <w:proofErr w:type="spellStart"/>
            <w:r w:rsidRPr="007F0856">
              <w:rPr>
                <w:rFonts w:ascii="Arial" w:hAnsi="Arial" w:cs="Arial"/>
                <w:color w:val="C00000"/>
                <w:sz w:val="22"/>
                <w:szCs w:val="22"/>
                <w:lang w:val="en-US"/>
              </w:rPr>
              <w:t>Mossel</w:t>
            </w:r>
            <w:proofErr w:type="spellEnd"/>
            <w:r w:rsidRPr="007F0856">
              <w:rPr>
                <w:rFonts w:ascii="Arial" w:hAnsi="Arial" w:cs="Arial"/>
                <w:color w:val="C00000"/>
                <w:sz w:val="22"/>
                <w:szCs w:val="22"/>
                <w:lang w:val="en-US"/>
              </w:rPr>
              <w:t xml:space="preserve"> Bay</w:t>
            </w:r>
            <w:r w:rsidR="007F0856">
              <w:rPr>
                <w:rFonts w:ascii="Arial" w:hAnsi="Arial" w:cs="Arial"/>
                <w:sz w:val="22"/>
                <w:szCs w:val="22"/>
                <w:lang w:val="en-US"/>
              </w:rPr>
              <w:t xml:space="preserve"> and drive or fly to Cape Town</w:t>
            </w:r>
          </w:p>
        </w:tc>
        <w:tc>
          <w:tcPr>
            <w:tcW w:w="2111" w:type="dxa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52" w:type="dxa"/>
          </w:tcPr>
          <w:p w:rsidR="00FC1E8F" w:rsidRDefault="007F0856" w:rsidP="00D51E2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10:00 – 13:00 – </w:t>
            </w:r>
            <w:r w:rsidRPr="007F0856">
              <w:rPr>
                <w:rFonts w:ascii="Arial" w:hAnsi="Arial" w:cs="Arial"/>
                <w:color w:val="C00000"/>
                <w:sz w:val="22"/>
                <w:szCs w:val="22"/>
                <w:lang w:val="en-US"/>
              </w:rPr>
              <w:t>Citrusdal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and drive to Cape Town after the public hearings.</w:t>
            </w:r>
          </w:p>
        </w:tc>
        <w:tc>
          <w:tcPr>
            <w:tcW w:w="2548" w:type="dxa"/>
          </w:tcPr>
          <w:p w:rsidR="00FC1E8F" w:rsidRPr="00FC1E8F" w:rsidRDefault="00FC1E8F" w:rsidP="00A019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:rsidR="001A45B6" w:rsidRPr="00FC1E8F" w:rsidRDefault="001A45B6" w:rsidP="00C71BA2">
      <w:pPr>
        <w:tabs>
          <w:tab w:val="left" w:pos="5434"/>
        </w:tabs>
        <w:spacing w:line="360" w:lineRule="auto"/>
        <w:rPr>
          <w:rFonts w:ascii="Arial" w:hAnsi="Arial" w:cs="Arial"/>
          <w:noProof/>
          <w:sz w:val="22"/>
          <w:szCs w:val="22"/>
          <w:lang w:val="en-ZA" w:eastAsia="en-ZA"/>
        </w:rPr>
      </w:pPr>
    </w:p>
    <w:sectPr w:rsidR="001A45B6" w:rsidRPr="00FC1E8F" w:rsidSect="00F368DA">
      <w:pgSz w:w="16838" w:h="11906" w:orient="landscape"/>
      <w:pgMar w:top="1440" w:right="1440" w:bottom="1466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91276"/>
    <w:multiLevelType w:val="hybridMultilevel"/>
    <w:tmpl w:val="EF981F1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4D3"/>
    <w:multiLevelType w:val="hybridMultilevel"/>
    <w:tmpl w:val="E736C3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97084"/>
    <w:multiLevelType w:val="hybridMultilevel"/>
    <w:tmpl w:val="995A864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LKwNDAxMzE3NbRU0lEKTi0uzszPAykwNKwFAK8wOfAtAAAA"/>
  </w:docVars>
  <w:rsids>
    <w:rsidRoot w:val="00C71BA2"/>
    <w:rsid w:val="000378E6"/>
    <w:rsid w:val="00055F59"/>
    <w:rsid w:val="0005638C"/>
    <w:rsid w:val="00094301"/>
    <w:rsid w:val="00097A59"/>
    <w:rsid w:val="000A1C04"/>
    <w:rsid w:val="000C0ED0"/>
    <w:rsid w:val="000D58F0"/>
    <w:rsid w:val="000E4549"/>
    <w:rsid w:val="00137B9D"/>
    <w:rsid w:val="0016075F"/>
    <w:rsid w:val="001A45B6"/>
    <w:rsid w:val="001A6A0B"/>
    <w:rsid w:val="001B319E"/>
    <w:rsid w:val="001F7B4A"/>
    <w:rsid w:val="00210AE7"/>
    <w:rsid w:val="00247BB7"/>
    <w:rsid w:val="00251F7C"/>
    <w:rsid w:val="00284CC2"/>
    <w:rsid w:val="002A6A0B"/>
    <w:rsid w:val="002D0832"/>
    <w:rsid w:val="002F640A"/>
    <w:rsid w:val="00315E24"/>
    <w:rsid w:val="00351D32"/>
    <w:rsid w:val="003545BE"/>
    <w:rsid w:val="00383929"/>
    <w:rsid w:val="003A426B"/>
    <w:rsid w:val="003D6EFD"/>
    <w:rsid w:val="00425274"/>
    <w:rsid w:val="004342B8"/>
    <w:rsid w:val="00453453"/>
    <w:rsid w:val="004F31C1"/>
    <w:rsid w:val="004F351B"/>
    <w:rsid w:val="00504F5E"/>
    <w:rsid w:val="00522511"/>
    <w:rsid w:val="005301CD"/>
    <w:rsid w:val="0055349A"/>
    <w:rsid w:val="0060232C"/>
    <w:rsid w:val="00614D1A"/>
    <w:rsid w:val="006332D7"/>
    <w:rsid w:val="006474C1"/>
    <w:rsid w:val="00652DF4"/>
    <w:rsid w:val="00686F96"/>
    <w:rsid w:val="006871E9"/>
    <w:rsid w:val="006950DC"/>
    <w:rsid w:val="006B4814"/>
    <w:rsid w:val="006B4DD8"/>
    <w:rsid w:val="006C1EAF"/>
    <w:rsid w:val="006D10D1"/>
    <w:rsid w:val="006E649F"/>
    <w:rsid w:val="007570B6"/>
    <w:rsid w:val="00762963"/>
    <w:rsid w:val="00765B27"/>
    <w:rsid w:val="007E3475"/>
    <w:rsid w:val="007F0856"/>
    <w:rsid w:val="00826FF4"/>
    <w:rsid w:val="008463F8"/>
    <w:rsid w:val="00887EC9"/>
    <w:rsid w:val="008B46A3"/>
    <w:rsid w:val="008D55C1"/>
    <w:rsid w:val="00923D63"/>
    <w:rsid w:val="00942A82"/>
    <w:rsid w:val="009A3BE7"/>
    <w:rsid w:val="00A0196A"/>
    <w:rsid w:val="00AB1C1D"/>
    <w:rsid w:val="00AB57DC"/>
    <w:rsid w:val="00AE7501"/>
    <w:rsid w:val="00AF3581"/>
    <w:rsid w:val="00B64EA4"/>
    <w:rsid w:val="00BA20E3"/>
    <w:rsid w:val="00BA65ED"/>
    <w:rsid w:val="00BC7AAB"/>
    <w:rsid w:val="00C3697A"/>
    <w:rsid w:val="00C43F06"/>
    <w:rsid w:val="00C71BA2"/>
    <w:rsid w:val="00C8068A"/>
    <w:rsid w:val="00C9563E"/>
    <w:rsid w:val="00CB4366"/>
    <w:rsid w:val="00CE6A03"/>
    <w:rsid w:val="00D00DF7"/>
    <w:rsid w:val="00D02984"/>
    <w:rsid w:val="00D27E40"/>
    <w:rsid w:val="00D36B16"/>
    <w:rsid w:val="00D512BB"/>
    <w:rsid w:val="00D51E26"/>
    <w:rsid w:val="00DE1B4B"/>
    <w:rsid w:val="00E12999"/>
    <w:rsid w:val="00E76698"/>
    <w:rsid w:val="00EB15D0"/>
    <w:rsid w:val="00F05EA0"/>
    <w:rsid w:val="00F21261"/>
    <w:rsid w:val="00F368DA"/>
    <w:rsid w:val="00F41E76"/>
    <w:rsid w:val="00F44679"/>
    <w:rsid w:val="00F61C80"/>
    <w:rsid w:val="00F73E05"/>
    <w:rsid w:val="00F7554B"/>
    <w:rsid w:val="00FA025B"/>
    <w:rsid w:val="00FA38D5"/>
    <w:rsid w:val="00FC1E8F"/>
    <w:rsid w:val="00FC7348"/>
    <w:rsid w:val="00FE6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AEAB8F"/>
  <w15:chartTrackingRefBased/>
  <w15:docId w15:val="{7B481DAA-8423-434E-8831-39FCEEE26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B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545BE"/>
    <w:pPr>
      <w:keepNext/>
      <w:outlineLvl w:val="0"/>
    </w:pPr>
    <w:rPr>
      <w:b/>
      <w:bCs/>
      <w:sz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1B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71BA2"/>
    <w:pPr>
      <w:ind w:left="720"/>
      <w:contextualSpacing/>
    </w:pPr>
  </w:style>
  <w:style w:type="table" w:styleId="TableGrid">
    <w:name w:val="Table Grid"/>
    <w:basedOn w:val="TableNormal"/>
    <w:uiPriority w:val="39"/>
    <w:rsid w:val="00C71BA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545BE"/>
    <w:rPr>
      <w:rFonts w:ascii="Times New Roman" w:eastAsia="Times New Roman" w:hAnsi="Times New Roman" w:cs="Times New Roman"/>
      <w:b/>
      <w:bCs/>
      <w:sz w:val="28"/>
      <w:szCs w:val="24"/>
      <w:lang w:val="en-US"/>
    </w:rPr>
  </w:style>
  <w:style w:type="table" w:styleId="GridTable5Dark-Accent6">
    <w:name w:val="Grid Table 5 Dark Accent 6"/>
    <w:basedOn w:val="TableNormal"/>
    <w:uiPriority w:val="50"/>
    <w:rsid w:val="00F368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F7B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B4A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liament of the Republic  of South Africa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honani Ramaano</dc:creator>
  <cp:keywords/>
  <dc:description/>
  <cp:lastModifiedBy>Eddy Mathonsi</cp:lastModifiedBy>
  <cp:revision>14</cp:revision>
  <cp:lastPrinted>2020-02-27T09:51:00Z</cp:lastPrinted>
  <dcterms:created xsi:type="dcterms:W3CDTF">2022-02-13T10:57:00Z</dcterms:created>
  <dcterms:modified xsi:type="dcterms:W3CDTF">2022-02-15T14:37:00Z</dcterms:modified>
</cp:coreProperties>
</file>